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F307E8" w14:textId="32BBE59F" w:rsidR="00F66C2D" w:rsidRDefault="35F4CC6A" w:rsidP="209D28F0">
      <w:pPr>
        <w:spacing w:after="240"/>
        <w:ind w:left="-20" w:right="-20"/>
        <w:jc w:val="center"/>
      </w:pPr>
      <w:bookmarkStart w:id="0" w:name="_GoBack"/>
      <w:bookmarkEnd w:id="0"/>
      <w:r w:rsidRPr="209D28F0">
        <w:rPr>
          <w:rFonts w:ascii="Times New Roman" w:eastAsia="Times New Roman" w:hAnsi="Times New Roman" w:cs="Times New Roman"/>
        </w:rPr>
        <w:t>4 March 2024 City Council Meeting Minutes</w:t>
      </w:r>
    </w:p>
    <w:p w14:paraId="55AE95E2" w14:textId="7504499F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 xml:space="preserve">The St. Charles City Council met at City Hall on Monday, 3/4/2024, for a regular meeting. Mayor Pro Tem Megan Allison called the meeting to order at 6:31 PM. </w:t>
      </w:r>
    </w:p>
    <w:p w14:paraId="6864071D" w14:textId="4660E998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 xml:space="preserve">Council members Tom </w:t>
      </w:r>
      <w:proofErr w:type="spellStart"/>
      <w:r w:rsidRPr="209D28F0">
        <w:rPr>
          <w:rFonts w:ascii="Times New Roman" w:eastAsia="Times New Roman" w:hAnsi="Times New Roman" w:cs="Times New Roman"/>
        </w:rPr>
        <w:t>Blomme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, Dan </w:t>
      </w:r>
      <w:proofErr w:type="spellStart"/>
      <w:r w:rsidRPr="209D28F0">
        <w:rPr>
          <w:rFonts w:ascii="Times New Roman" w:eastAsia="Times New Roman" w:hAnsi="Times New Roman" w:cs="Times New Roman"/>
        </w:rPr>
        <w:t>Kozak</w:t>
      </w:r>
      <w:proofErr w:type="spellEnd"/>
      <w:r w:rsidRPr="209D28F0">
        <w:rPr>
          <w:rFonts w:ascii="Times New Roman" w:eastAsia="Times New Roman" w:hAnsi="Times New Roman" w:cs="Times New Roman"/>
        </w:rPr>
        <w:t>, and Travis Brockett were present along with 4 guests. Mayor Dennis Smith and Council Member Whitney Hutton were absent.</w:t>
      </w:r>
    </w:p>
    <w:p w14:paraId="623E0FB1" w14:textId="421E06DD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 xml:space="preserve">Approval of Agenda: A motion was made by Travis Brockett/Dan </w:t>
      </w:r>
      <w:proofErr w:type="spellStart"/>
      <w:r w:rsidRPr="209D28F0">
        <w:rPr>
          <w:rFonts w:ascii="Times New Roman" w:eastAsia="Times New Roman" w:hAnsi="Times New Roman" w:cs="Times New Roman"/>
        </w:rPr>
        <w:t>Kozak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 to approve the agenda. Voice vote passed unanimously.</w:t>
      </w:r>
    </w:p>
    <w:p w14:paraId="6FC4D47F" w14:textId="6DF3E158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 xml:space="preserve">Approval of Minutes for Council Meetings 2/5/2024 and 2/12/2024: Motion made by Dan </w:t>
      </w:r>
      <w:proofErr w:type="spellStart"/>
      <w:r w:rsidRPr="209D28F0">
        <w:rPr>
          <w:rFonts w:ascii="Times New Roman" w:eastAsia="Times New Roman" w:hAnsi="Times New Roman" w:cs="Times New Roman"/>
        </w:rPr>
        <w:t>Kozak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/Tom </w:t>
      </w:r>
      <w:proofErr w:type="spellStart"/>
      <w:r w:rsidRPr="209D28F0">
        <w:rPr>
          <w:rFonts w:ascii="Times New Roman" w:eastAsia="Times New Roman" w:hAnsi="Times New Roman" w:cs="Times New Roman"/>
        </w:rPr>
        <w:t>Blomme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 to approve the minutes. Voice vote passed unanimously.</w:t>
      </w:r>
    </w:p>
    <w:p w14:paraId="1F8D06F1" w14:textId="5CC71261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 xml:space="preserve">Approval of February Treasurer and Budget Reports: Motion made by Tom </w:t>
      </w:r>
      <w:proofErr w:type="spellStart"/>
      <w:r w:rsidRPr="209D28F0">
        <w:rPr>
          <w:rFonts w:ascii="Times New Roman" w:eastAsia="Times New Roman" w:hAnsi="Times New Roman" w:cs="Times New Roman"/>
        </w:rPr>
        <w:t>Blomme</w:t>
      </w:r>
      <w:proofErr w:type="spellEnd"/>
      <w:r w:rsidR="2C46BDA0" w:rsidRPr="209D28F0">
        <w:rPr>
          <w:rFonts w:ascii="Times New Roman" w:eastAsia="Times New Roman" w:hAnsi="Times New Roman" w:cs="Times New Roman"/>
        </w:rPr>
        <w:t xml:space="preserve">/Dan </w:t>
      </w:r>
      <w:proofErr w:type="spellStart"/>
      <w:r w:rsidR="2C46BDA0" w:rsidRPr="209D28F0">
        <w:rPr>
          <w:rFonts w:ascii="Times New Roman" w:eastAsia="Times New Roman" w:hAnsi="Times New Roman" w:cs="Times New Roman"/>
        </w:rPr>
        <w:t>Kozak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 to approve the treasurer and budget reports for </w:t>
      </w:r>
      <w:r w:rsidR="6CE44A0E" w:rsidRPr="209D28F0">
        <w:rPr>
          <w:rFonts w:ascii="Times New Roman" w:eastAsia="Times New Roman" w:hAnsi="Times New Roman" w:cs="Times New Roman"/>
        </w:rPr>
        <w:t>February</w:t>
      </w:r>
      <w:r w:rsidRPr="209D28F0">
        <w:rPr>
          <w:rFonts w:ascii="Times New Roman" w:eastAsia="Times New Roman" w:hAnsi="Times New Roman" w:cs="Times New Roman"/>
        </w:rPr>
        <w:t xml:space="preserve">. Voice vote passed unanimously. </w:t>
      </w:r>
    </w:p>
    <w:p w14:paraId="029FAAB3" w14:textId="0FA0C5D8" w:rsidR="00F66C2D" w:rsidRDefault="35F4CC6A" w:rsidP="209D28F0">
      <w:pPr>
        <w:spacing w:before="240" w:after="24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Approval of </w:t>
      </w:r>
      <w:r w:rsidR="32AD5404" w:rsidRPr="209D28F0">
        <w:rPr>
          <w:rFonts w:ascii="Times New Roman" w:eastAsia="Times New Roman" w:hAnsi="Times New Roman" w:cs="Times New Roman"/>
        </w:rPr>
        <w:t>March</w:t>
      </w:r>
      <w:r w:rsidRPr="209D28F0">
        <w:rPr>
          <w:rFonts w:ascii="Times New Roman" w:eastAsia="Times New Roman" w:hAnsi="Times New Roman" w:cs="Times New Roman"/>
        </w:rPr>
        <w:t xml:space="preserve"> Bills: Motion made by Tom </w:t>
      </w:r>
      <w:proofErr w:type="spellStart"/>
      <w:r w:rsidRPr="209D28F0">
        <w:rPr>
          <w:rFonts w:ascii="Times New Roman" w:eastAsia="Times New Roman" w:hAnsi="Times New Roman" w:cs="Times New Roman"/>
        </w:rPr>
        <w:t>Blomme</w:t>
      </w:r>
      <w:proofErr w:type="spellEnd"/>
      <w:r w:rsidR="17E0270B" w:rsidRPr="209D28F0">
        <w:rPr>
          <w:rFonts w:ascii="Times New Roman" w:eastAsia="Times New Roman" w:hAnsi="Times New Roman" w:cs="Times New Roman"/>
        </w:rPr>
        <w:t>/Travis Brockett</w:t>
      </w:r>
      <w:r w:rsidRPr="209D28F0">
        <w:rPr>
          <w:rFonts w:ascii="Times New Roman" w:eastAsia="Times New Roman" w:hAnsi="Times New Roman" w:cs="Times New Roman"/>
        </w:rPr>
        <w:t xml:space="preserve"> to approve the </w:t>
      </w:r>
      <w:r w:rsidR="0D8EDD7D" w:rsidRPr="209D28F0">
        <w:rPr>
          <w:rFonts w:ascii="Times New Roman" w:eastAsia="Times New Roman" w:hAnsi="Times New Roman" w:cs="Times New Roman"/>
        </w:rPr>
        <w:t>March</w:t>
      </w:r>
      <w:r w:rsidRPr="209D28F0">
        <w:rPr>
          <w:rFonts w:ascii="Times New Roman" w:eastAsia="Times New Roman" w:hAnsi="Times New Roman" w:cs="Times New Roman"/>
        </w:rPr>
        <w:t xml:space="preserve"> bills. Voice vote passed unanimously.</w:t>
      </w:r>
    </w:p>
    <w:p w14:paraId="1B2C0031" w14:textId="2DFBFB01" w:rsidR="00F66C2D" w:rsidRDefault="35F4CC6A" w:rsidP="209D28F0">
      <w:pPr>
        <w:spacing w:before="240" w:after="24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Sheriff's Report: During </w:t>
      </w:r>
      <w:r w:rsidR="2C3CE9DC" w:rsidRPr="209D28F0">
        <w:rPr>
          <w:rFonts w:ascii="Times New Roman" w:eastAsia="Times New Roman" w:hAnsi="Times New Roman" w:cs="Times New Roman"/>
        </w:rPr>
        <w:t>February</w:t>
      </w:r>
      <w:r w:rsidRPr="209D28F0">
        <w:rPr>
          <w:rFonts w:ascii="Times New Roman" w:eastAsia="Times New Roman" w:hAnsi="Times New Roman" w:cs="Times New Roman"/>
        </w:rPr>
        <w:t xml:space="preserve"> there were </w:t>
      </w:r>
      <w:r w:rsidR="6B0E7F9E" w:rsidRPr="209D28F0">
        <w:rPr>
          <w:rFonts w:ascii="Times New Roman" w:eastAsia="Times New Roman" w:hAnsi="Times New Roman" w:cs="Times New Roman"/>
        </w:rPr>
        <w:t>37.33</w:t>
      </w:r>
      <w:r w:rsidRPr="209D28F0">
        <w:rPr>
          <w:rFonts w:ascii="Times New Roman" w:eastAsia="Times New Roman" w:hAnsi="Times New Roman" w:cs="Times New Roman"/>
        </w:rPr>
        <w:t xml:space="preserve"> patrol hours, </w:t>
      </w:r>
      <w:r w:rsidR="0B752D10" w:rsidRPr="209D28F0">
        <w:rPr>
          <w:rFonts w:ascii="Times New Roman" w:eastAsia="Times New Roman" w:hAnsi="Times New Roman" w:cs="Times New Roman"/>
        </w:rPr>
        <w:t xml:space="preserve">14 </w:t>
      </w:r>
      <w:r w:rsidRPr="209D28F0">
        <w:rPr>
          <w:rFonts w:ascii="Times New Roman" w:eastAsia="Times New Roman" w:hAnsi="Times New Roman" w:cs="Times New Roman"/>
        </w:rPr>
        <w:t xml:space="preserve">calls, and </w:t>
      </w:r>
      <w:r w:rsidR="59425936" w:rsidRPr="209D28F0">
        <w:rPr>
          <w:rFonts w:ascii="Times New Roman" w:eastAsia="Times New Roman" w:hAnsi="Times New Roman" w:cs="Times New Roman"/>
        </w:rPr>
        <w:t>7</w:t>
      </w:r>
      <w:r w:rsidRPr="209D28F0">
        <w:rPr>
          <w:rFonts w:ascii="Times New Roman" w:eastAsia="Times New Roman" w:hAnsi="Times New Roman" w:cs="Times New Roman"/>
        </w:rPr>
        <w:t xml:space="preserve"> traffic stops in St. Charles.</w:t>
      </w:r>
    </w:p>
    <w:p w14:paraId="1CF608F1" w14:textId="25C6E698" w:rsidR="00F66C2D" w:rsidRDefault="35F4CC6A" w:rsidP="209D28F0">
      <w:pPr>
        <w:spacing w:before="240" w:after="24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City Boards/Committees:</w:t>
      </w:r>
    </w:p>
    <w:p w14:paraId="47E37781" w14:textId="0920CA85" w:rsidR="00F66C2D" w:rsidRDefault="35F4CC6A" w:rsidP="209D28F0">
      <w:pPr>
        <w:pStyle w:val="ListParagraph"/>
        <w:numPr>
          <w:ilvl w:val="0"/>
          <w:numId w:val="1"/>
        </w:numPr>
        <w:spacing w:before="240" w:after="240"/>
        <w:ind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Sewer Report</w:t>
      </w:r>
      <w:r w:rsidR="6AE1CF0D" w:rsidRPr="209D28F0">
        <w:rPr>
          <w:rFonts w:ascii="Times New Roman" w:eastAsia="Times New Roman" w:hAnsi="Times New Roman" w:cs="Times New Roman"/>
        </w:rPr>
        <w:t xml:space="preserve">: Rhonda Guy presented the sewer report along with </w:t>
      </w:r>
      <w:r w:rsidR="35CFAEE5" w:rsidRPr="209D28F0">
        <w:rPr>
          <w:rFonts w:ascii="Times New Roman" w:eastAsia="Times New Roman" w:hAnsi="Times New Roman" w:cs="Times New Roman"/>
        </w:rPr>
        <w:t xml:space="preserve">recommendations on annexation for a new subdivision. Her report will be shared with </w:t>
      </w:r>
      <w:proofErr w:type="spellStart"/>
      <w:r w:rsidR="35CFAEE5" w:rsidRPr="209D28F0">
        <w:rPr>
          <w:rFonts w:ascii="Times New Roman" w:eastAsia="Times New Roman" w:hAnsi="Times New Roman" w:cs="Times New Roman"/>
        </w:rPr>
        <w:t>Sturco</w:t>
      </w:r>
      <w:proofErr w:type="spellEnd"/>
      <w:r w:rsidR="35CFAEE5" w:rsidRPr="209D28F0">
        <w:rPr>
          <w:rFonts w:ascii="Times New Roman" w:eastAsia="Times New Roman" w:hAnsi="Times New Roman" w:cs="Times New Roman"/>
        </w:rPr>
        <w:t>.</w:t>
      </w:r>
    </w:p>
    <w:p w14:paraId="1E86E83A" w14:textId="29791A13" w:rsidR="00F66C2D" w:rsidRDefault="35F4CC6A" w:rsidP="209D28F0">
      <w:pPr>
        <w:pStyle w:val="ListParagraph"/>
        <w:numPr>
          <w:ilvl w:val="0"/>
          <w:numId w:val="1"/>
        </w:numPr>
        <w:spacing w:after="0"/>
        <w:ind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Fire/Rescue Department:</w:t>
      </w:r>
      <w:r w:rsidR="411775A5" w:rsidRPr="209D28F0">
        <w:rPr>
          <w:rFonts w:ascii="Times New Roman" w:eastAsia="Times New Roman" w:hAnsi="Times New Roman" w:cs="Times New Roman"/>
        </w:rPr>
        <w:t xml:space="preserve"> Rick Schaffer presented the Feb</w:t>
      </w:r>
      <w:r w:rsidR="31A1F643" w:rsidRPr="209D28F0">
        <w:rPr>
          <w:rFonts w:ascii="Times New Roman" w:eastAsia="Times New Roman" w:hAnsi="Times New Roman" w:cs="Times New Roman"/>
        </w:rPr>
        <w:t xml:space="preserve">ruary minutes. Turnout gear is needed for new </w:t>
      </w:r>
      <w:r w:rsidR="4F151BEB" w:rsidRPr="209D28F0">
        <w:rPr>
          <w:rFonts w:ascii="Times New Roman" w:eastAsia="Times New Roman" w:hAnsi="Times New Roman" w:cs="Times New Roman"/>
        </w:rPr>
        <w:t>members of the Fire Dept</w:t>
      </w:r>
      <w:r w:rsidR="31A1F643" w:rsidRPr="209D28F0">
        <w:rPr>
          <w:rFonts w:ascii="Times New Roman" w:eastAsia="Times New Roman" w:hAnsi="Times New Roman" w:cs="Times New Roman"/>
        </w:rPr>
        <w:t>. The</w:t>
      </w:r>
      <w:r w:rsidR="1CBDA0B3" w:rsidRPr="209D28F0">
        <w:rPr>
          <w:rFonts w:ascii="Times New Roman" w:eastAsia="Times New Roman" w:hAnsi="Times New Roman" w:cs="Times New Roman"/>
        </w:rPr>
        <w:t xml:space="preserve"> new fire truck is now scheduled to be delivered in April.</w:t>
      </w:r>
    </w:p>
    <w:p w14:paraId="5A9C97F2" w14:textId="7FA62D60" w:rsidR="00F66C2D" w:rsidRDefault="35F4CC6A" w:rsidP="209D28F0">
      <w:pPr>
        <w:pStyle w:val="ListParagraph"/>
        <w:numPr>
          <w:ilvl w:val="0"/>
          <w:numId w:val="1"/>
        </w:numPr>
        <w:spacing w:after="0"/>
        <w:ind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Library Board</w:t>
      </w:r>
      <w:r w:rsidR="46E878DB" w:rsidRPr="209D28F0">
        <w:rPr>
          <w:rFonts w:ascii="Times New Roman" w:eastAsia="Times New Roman" w:hAnsi="Times New Roman" w:cs="Times New Roman"/>
        </w:rPr>
        <w:t>: Margaret</w:t>
      </w:r>
      <w:r w:rsidRPr="209D28F0">
        <w:rPr>
          <w:rFonts w:ascii="Times New Roman" w:eastAsia="Times New Roman" w:hAnsi="Times New Roman" w:cs="Times New Roman"/>
        </w:rPr>
        <w:t xml:space="preserve"> Blair presented </w:t>
      </w:r>
      <w:r w:rsidR="2E678E84" w:rsidRPr="209D28F0">
        <w:rPr>
          <w:rFonts w:ascii="Times New Roman" w:eastAsia="Times New Roman" w:hAnsi="Times New Roman" w:cs="Times New Roman"/>
        </w:rPr>
        <w:t>February</w:t>
      </w:r>
      <w:r w:rsidRPr="209D28F0">
        <w:rPr>
          <w:rFonts w:ascii="Times New Roman" w:eastAsia="Times New Roman" w:hAnsi="Times New Roman" w:cs="Times New Roman"/>
        </w:rPr>
        <w:t xml:space="preserve"> minutes.</w:t>
      </w:r>
      <w:r w:rsidR="1D1FC2F5" w:rsidRPr="209D28F0">
        <w:rPr>
          <w:rFonts w:ascii="Times New Roman" w:eastAsia="Times New Roman" w:hAnsi="Times New Roman" w:cs="Times New Roman"/>
        </w:rPr>
        <w:t xml:space="preserve"> The library is in search of a new board member.</w:t>
      </w:r>
    </w:p>
    <w:p w14:paraId="2122395F" w14:textId="42065294" w:rsidR="00F66C2D" w:rsidRDefault="4CE31870" w:rsidP="209D28F0">
      <w:pPr>
        <w:pStyle w:val="ListParagraph"/>
        <w:numPr>
          <w:ilvl w:val="0"/>
          <w:numId w:val="2"/>
        </w:numPr>
        <w:spacing w:after="0"/>
        <w:ind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Tou</w:t>
      </w:r>
      <w:r w:rsidR="35F4CC6A" w:rsidRPr="209D28F0">
        <w:rPr>
          <w:rFonts w:ascii="Times New Roman" w:eastAsia="Times New Roman" w:hAnsi="Times New Roman" w:cs="Times New Roman"/>
        </w:rPr>
        <w:t>r</w:t>
      </w:r>
      <w:r w:rsidRPr="209D28F0">
        <w:rPr>
          <w:rFonts w:ascii="Times New Roman" w:eastAsia="Times New Roman" w:hAnsi="Times New Roman" w:cs="Times New Roman"/>
        </w:rPr>
        <w:t>ism</w:t>
      </w:r>
      <w:r w:rsidR="35F4CC6A" w:rsidRPr="209D28F0">
        <w:rPr>
          <w:rFonts w:ascii="Times New Roman" w:eastAsia="Times New Roman" w:hAnsi="Times New Roman" w:cs="Times New Roman"/>
        </w:rPr>
        <w:t xml:space="preserve">: </w:t>
      </w:r>
      <w:r w:rsidR="2EEBC0A6" w:rsidRPr="209D28F0">
        <w:rPr>
          <w:rFonts w:ascii="Times New Roman" w:eastAsia="Times New Roman" w:hAnsi="Times New Roman" w:cs="Times New Roman"/>
        </w:rPr>
        <w:t>Ten round tables and a cart were ordered for the Welcome Center.</w:t>
      </w:r>
      <w:r w:rsidR="2C358B09" w:rsidRPr="209D28F0">
        <w:rPr>
          <w:rFonts w:ascii="Times New Roman" w:eastAsia="Times New Roman" w:hAnsi="Times New Roman" w:cs="Times New Roman"/>
        </w:rPr>
        <w:t xml:space="preserve"> A painting bid has been accepted for the Welcome Center. This will </w:t>
      </w:r>
      <w:r w:rsidR="329C216D" w:rsidRPr="209D28F0">
        <w:rPr>
          <w:rFonts w:ascii="Times New Roman" w:eastAsia="Times New Roman" w:hAnsi="Times New Roman" w:cs="Times New Roman"/>
        </w:rPr>
        <w:t>mostly be paid for with raised funds.</w:t>
      </w:r>
      <w:r w:rsidR="2EEBC0A6" w:rsidRPr="209D28F0">
        <w:rPr>
          <w:rFonts w:ascii="Times New Roman" w:eastAsia="Times New Roman" w:hAnsi="Times New Roman" w:cs="Times New Roman"/>
        </w:rPr>
        <w:t xml:space="preserve"> Mary Seibert discussed </w:t>
      </w:r>
      <w:r w:rsidR="467C820C" w:rsidRPr="209D28F0">
        <w:rPr>
          <w:rFonts w:ascii="Times New Roman" w:eastAsia="Times New Roman" w:hAnsi="Times New Roman" w:cs="Times New Roman"/>
        </w:rPr>
        <w:t>ideas for promoting tourism wit</w:t>
      </w:r>
      <w:r w:rsidR="2062896B" w:rsidRPr="209D28F0">
        <w:rPr>
          <w:rFonts w:ascii="Times New Roman" w:eastAsia="Times New Roman" w:hAnsi="Times New Roman" w:cs="Times New Roman"/>
        </w:rPr>
        <w:t>hin the city.</w:t>
      </w:r>
    </w:p>
    <w:p w14:paraId="5005A8A8" w14:textId="742E8192" w:rsidR="00F66C2D" w:rsidRDefault="5641C879" w:rsidP="209D28F0">
      <w:pPr>
        <w:pStyle w:val="ListParagraph"/>
        <w:numPr>
          <w:ilvl w:val="0"/>
          <w:numId w:val="2"/>
        </w:numPr>
        <w:spacing w:after="0"/>
        <w:ind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Old Settlers: Planning is underway for July 19</w:t>
      </w:r>
      <w:r w:rsidRPr="209D28F0">
        <w:rPr>
          <w:rFonts w:ascii="Times New Roman" w:eastAsia="Times New Roman" w:hAnsi="Times New Roman" w:cs="Times New Roman"/>
          <w:vertAlign w:val="superscript"/>
        </w:rPr>
        <w:t>th</w:t>
      </w:r>
      <w:r w:rsidRPr="209D28F0">
        <w:rPr>
          <w:rFonts w:ascii="Times New Roman" w:eastAsia="Times New Roman" w:hAnsi="Times New Roman" w:cs="Times New Roman"/>
        </w:rPr>
        <w:t xml:space="preserve"> and 20</w:t>
      </w:r>
      <w:r w:rsidRPr="209D28F0">
        <w:rPr>
          <w:rFonts w:ascii="Times New Roman" w:eastAsia="Times New Roman" w:hAnsi="Times New Roman" w:cs="Times New Roman"/>
          <w:vertAlign w:val="superscript"/>
        </w:rPr>
        <w:t>th</w:t>
      </w:r>
      <w:r w:rsidRPr="209D28F0">
        <w:rPr>
          <w:rFonts w:ascii="Times New Roman" w:eastAsia="Times New Roman" w:hAnsi="Times New Roman" w:cs="Times New Roman"/>
        </w:rPr>
        <w:t xml:space="preserve">. </w:t>
      </w:r>
    </w:p>
    <w:p w14:paraId="620BF531" w14:textId="261E87DF" w:rsidR="00F66C2D" w:rsidRDefault="5641C879" w:rsidP="209D28F0">
      <w:pPr>
        <w:pStyle w:val="ListParagraph"/>
        <w:numPr>
          <w:ilvl w:val="0"/>
          <w:numId w:val="2"/>
        </w:numPr>
        <w:spacing w:after="0"/>
        <w:ind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City Park: A concrete Bags set has been ordered for the park.</w:t>
      </w:r>
    </w:p>
    <w:p w14:paraId="0E0ADAAE" w14:textId="503AF60C" w:rsidR="00F66C2D" w:rsidRDefault="5641C879" w:rsidP="209D28F0">
      <w:pPr>
        <w:pStyle w:val="ListParagraph"/>
        <w:numPr>
          <w:ilvl w:val="0"/>
          <w:numId w:val="2"/>
        </w:numPr>
        <w:spacing w:after="0"/>
        <w:ind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Emergency Management: Reports were submitted. </w:t>
      </w:r>
    </w:p>
    <w:p w14:paraId="3C5A25B1" w14:textId="77777C4D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071E8E08" w14:textId="6318EFE1" w:rsidR="00F66C2D" w:rsidRDefault="538B92DC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Ordinance 228 Sewer Rate Increase, Possible First and Final Reading: Motion by Tom </w:t>
      </w:r>
      <w:proofErr w:type="spellStart"/>
      <w:r w:rsidRPr="209D28F0">
        <w:rPr>
          <w:rFonts w:ascii="Times New Roman" w:eastAsia="Times New Roman" w:hAnsi="Times New Roman" w:cs="Times New Roman"/>
        </w:rPr>
        <w:t>Blomme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/Dan </w:t>
      </w:r>
      <w:proofErr w:type="spellStart"/>
      <w:r w:rsidRPr="209D28F0">
        <w:rPr>
          <w:rFonts w:ascii="Times New Roman" w:eastAsia="Times New Roman" w:hAnsi="Times New Roman" w:cs="Times New Roman"/>
        </w:rPr>
        <w:t>Kozak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 to approve Or</w:t>
      </w:r>
      <w:r w:rsidR="39449BD9" w:rsidRPr="209D28F0">
        <w:rPr>
          <w:rFonts w:ascii="Times New Roman" w:eastAsia="Times New Roman" w:hAnsi="Times New Roman" w:cs="Times New Roman"/>
        </w:rPr>
        <w:t xml:space="preserve">dinance 228 Sewer Rate Increase. R/C vote was unanimous. The new rates will be published in the </w:t>
      </w:r>
      <w:proofErr w:type="spellStart"/>
      <w:r w:rsidR="39449BD9" w:rsidRPr="209D28F0">
        <w:rPr>
          <w:rFonts w:ascii="Times New Roman" w:eastAsia="Times New Roman" w:hAnsi="Times New Roman" w:cs="Times New Roman"/>
        </w:rPr>
        <w:t>Madisonian</w:t>
      </w:r>
      <w:proofErr w:type="spellEnd"/>
      <w:r w:rsidR="39449BD9" w:rsidRPr="209D28F0">
        <w:rPr>
          <w:rFonts w:ascii="Times New Roman" w:eastAsia="Times New Roman" w:hAnsi="Times New Roman" w:cs="Times New Roman"/>
        </w:rPr>
        <w:t xml:space="preserve">. A full copy of Ordinance 228 can </w:t>
      </w:r>
      <w:r w:rsidR="6539F000" w:rsidRPr="209D28F0">
        <w:rPr>
          <w:rFonts w:ascii="Times New Roman" w:eastAsia="Times New Roman" w:hAnsi="Times New Roman" w:cs="Times New Roman"/>
        </w:rPr>
        <w:t>be found at City Hall.</w:t>
      </w:r>
    </w:p>
    <w:p w14:paraId="3694357F" w14:textId="3DBF0929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76683D69" w14:textId="2770D3D1" w:rsidR="00F66C2D" w:rsidRDefault="6539F000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lastRenderedPageBreak/>
        <w:t>Motion to Approve First and Final Reading of Ordinance 228: Motion by Megan Allison</w:t>
      </w:r>
      <w:r w:rsidR="6283BA63" w:rsidRPr="209D28F0">
        <w:rPr>
          <w:rFonts w:ascii="Times New Roman" w:eastAsia="Times New Roman" w:hAnsi="Times New Roman" w:cs="Times New Roman"/>
        </w:rPr>
        <w:t>/</w:t>
      </w:r>
      <w:r w:rsidRPr="209D28F0">
        <w:rPr>
          <w:rFonts w:ascii="Times New Roman" w:eastAsia="Times New Roman" w:hAnsi="Times New Roman" w:cs="Times New Roman"/>
        </w:rPr>
        <w:t xml:space="preserve">Tom </w:t>
      </w:r>
      <w:proofErr w:type="spellStart"/>
      <w:r w:rsidRPr="209D28F0">
        <w:rPr>
          <w:rFonts w:ascii="Times New Roman" w:eastAsia="Times New Roman" w:hAnsi="Times New Roman" w:cs="Times New Roman"/>
        </w:rPr>
        <w:t>Blomme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 to approve the first reading of </w:t>
      </w:r>
      <w:r w:rsidR="280C37BD" w:rsidRPr="209D28F0">
        <w:rPr>
          <w:rFonts w:ascii="Times New Roman" w:eastAsia="Times New Roman" w:hAnsi="Times New Roman" w:cs="Times New Roman"/>
        </w:rPr>
        <w:t xml:space="preserve">Ordinance 228 as the final reading. </w:t>
      </w:r>
      <w:bookmarkStart w:id="1" w:name="_Int_gxMR6zrP"/>
      <w:r w:rsidR="00765911">
        <w:rPr>
          <w:rFonts w:ascii="Times New Roman" w:eastAsia="Times New Roman" w:hAnsi="Times New Roman" w:cs="Times New Roman"/>
        </w:rPr>
        <w:t>A v</w:t>
      </w:r>
      <w:r w:rsidR="280C37BD" w:rsidRPr="209D28F0">
        <w:rPr>
          <w:rFonts w:ascii="Times New Roman" w:eastAsia="Times New Roman" w:hAnsi="Times New Roman" w:cs="Times New Roman"/>
        </w:rPr>
        <w:t>oice</w:t>
      </w:r>
      <w:bookmarkEnd w:id="1"/>
      <w:r w:rsidR="280C37BD" w:rsidRPr="209D28F0">
        <w:rPr>
          <w:rFonts w:ascii="Times New Roman" w:eastAsia="Times New Roman" w:hAnsi="Times New Roman" w:cs="Times New Roman"/>
        </w:rPr>
        <w:t xml:space="preserve"> vote was unanimous.</w:t>
      </w:r>
    </w:p>
    <w:p w14:paraId="46C59C7D" w14:textId="0639A220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0F661069" w14:textId="13208270" w:rsidR="00F66C2D" w:rsidRDefault="280C37B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Final Review and Approval of Fiscal Year 2025 Property Tax Levy: Motion by Tom</w:t>
      </w:r>
      <w:r w:rsidR="76335BD4" w:rsidRPr="209D28F0">
        <w:rPr>
          <w:rFonts w:ascii="Times New Roman" w:eastAsia="Times New Roman" w:hAnsi="Times New Roman" w:cs="Times New Roman"/>
        </w:rPr>
        <w:t xml:space="preserve"> </w:t>
      </w:r>
      <w:proofErr w:type="spellStart"/>
      <w:r w:rsidR="76335BD4" w:rsidRPr="209D28F0">
        <w:rPr>
          <w:rFonts w:ascii="Times New Roman" w:eastAsia="Times New Roman" w:hAnsi="Times New Roman" w:cs="Times New Roman"/>
        </w:rPr>
        <w:t>Blomme</w:t>
      </w:r>
      <w:proofErr w:type="spellEnd"/>
      <w:r w:rsidR="76335BD4" w:rsidRPr="209D28F0">
        <w:rPr>
          <w:rFonts w:ascii="Times New Roman" w:eastAsia="Times New Roman" w:hAnsi="Times New Roman" w:cs="Times New Roman"/>
        </w:rPr>
        <w:t xml:space="preserve">/Travis Brockett to approve the Fiscal Year 2025 Property Tax Levy percentage of </w:t>
      </w:r>
      <w:r w:rsidR="12A67116" w:rsidRPr="209D28F0">
        <w:rPr>
          <w:rFonts w:ascii="Times New Roman" w:eastAsia="Times New Roman" w:hAnsi="Times New Roman" w:cs="Times New Roman"/>
        </w:rPr>
        <w:t>10.68%. R/C vote was unanimous.</w:t>
      </w:r>
    </w:p>
    <w:p w14:paraId="44D69B5D" w14:textId="35D3BEAC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1F36EF89" w14:textId="63ADCF37" w:rsidR="00F66C2D" w:rsidRDefault="12A67116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Set Public Hearing Date for Property Tax Levy Hearing: Motion by Dan </w:t>
      </w:r>
      <w:proofErr w:type="spellStart"/>
      <w:r w:rsidRPr="209D28F0">
        <w:rPr>
          <w:rFonts w:ascii="Times New Roman" w:eastAsia="Times New Roman" w:hAnsi="Times New Roman" w:cs="Times New Roman"/>
        </w:rPr>
        <w:t>Kozak</w:t>
      </w:r>
      <w:proofErr w:type="spellEnd"/>
      <w:r w:rsidRPr="209D28F0">
        <w:rPr>
          <w:rFonts w:ascii="Times New Roman" w:eastAsia="Times New Roman" w:hAnsi="Times New Roman" w:cs="Times New Roman"/>
        </w:rPr>
        <w:t>/Megan Allison to</w:t>
      </w:r>
      <w:r w:rsidR="434D59EA" w:rsidRPr="209D28F0">
        <w:rPr>
          <w:rFonts w:ascii="Times New Roman" w:eastAsia="Times New Roman" w:hAnsi="Times New Roman" w:cs="Times New Roman"/>
        </w:rPr>
        <w:t xml:space="preserve"> approve April 1, 2024</w:t>
      </w:r>
      <w:r w:rsidR="7F3C097E" w:rsidRPr="209D28F0">
        <w:rPr>
          <w:rFonts w:ascii="Times New Roman" w:eastAsia="Times New Roman" w:hAnsi="Times New Roman" w:cs="Times New Roman"/>
        </w:rPr>
        <w:t>,</w:t>
      </w:r>
      <w:r w:rsidR="434D59EA" w:rsidRPr="209D28F0">
        <w:rPr>
          <w:rFonts w:ascii="Times New Roman" w:eastAsia="Times New Roman" w:hAnsi="Times New Roman" w:cs="Times New Roman"/>
        </w:rPr>
        <w:t xml:space="preserve"> for </w:t>
      </w:r>
      <w:r w:rsidRPr="209D28F0">
        <w:rPr>
          <w:rFonts w:ascii="Times New Roman" w:eastAsia="Times New Roman" w:hAnsi="Times New Roman" w:cs="Times New Roman"/>
        </w:rPr>
        <w:t>the City of St. Charles Property Tax Hearing date</w:t>
      </w:r>
      <w:r w:rsidR="060568C6" w:rsidRPr="209D28F0">
        <w:rPr>
          <w:rFonts w:ascii="Times New Roman" w:eastAsia="Times New Roman" w:hAnsi="Times New Roman" w:cs="Times New Roman"/>
        </w:rPr>
        <w:t xml:space="preserve">. </w:t>
      </w:r>
      <w:bookmarkStart w:id="2" w:name="_Int_Nfbl7Hqn"/>
      <w:r w:rsidR="00765911">
        <w:rPr>
          <w:rFonts w:ascii="Times New Roman" w:eastAsia="Times New Roman" w:hAnsi="Times New Roman" w:cs="Times New Roman"/>
        </w:rPr>
        <w:t>A v</w:t>
      </w:r>
      <w:r w:rsidR="060568C6" w:rsidRPr="209D28F0">
        <w:rPr>
          <w:rFonts w:ascii="Times New Roman" w:eastAsia="Times New Roman" w:hAnsi="Times New Roman" w:cs="Times New Roman"/>
        </w:rPr>
        <w:t>oice</w:t>
      </w:r>
      <w:bookmarkEnd w:id="2"/>
      <w:r w:rsidR="060568C6" w:rsidRPr="209D28F0">
        <w:rPr>
          <w:rFonts w:ascii="Times New Roman" w:eastAsia="Times New Roman" w:hAnsi="Times New Roman" w:cs="Times New Roman"/>
        </w:rPr>
        <w:t xml:space="preserve"> vote was </w:t>
      </w:r>
      <w:r w:rsidR="2E6BC565" w:rsidRPr="209D28F0">
        <w:rPr>
          <w:rFonts w:ascii="Times New Roman" w:eastAsia="Times New Roman" w:hAnsi="Times New Roman" w:cs="Times New Roman"/>
        </w:rPr>
        <w:t xml:space="preserve">unanimous. </w:t>
      </w:r>
      <w:bookmarkStart w:id="3" w:name="_Int_GgF6iIyD"/>
      <w:r w:rsidR="00765911">
        <w:rPr>
          <w:rFonts w:ascii="Times New Roman" w:eastAsia="Times New Roman" w:hAnsi="Times New Roman" w:cs="Times New Roman"/>
        </w:rPr>
        <w:t>A p</w:t>
      </w:r>
      <w:r w:rsidR="1516AE93" w:rsidRPr="209D28F0">
        <w:rPr>
          <w:rFonts w:ascii="Times New Roman" w:eastAsia="Times New Roman" w:hAnsi="Times New Roman" w:cs="Times New Roman"/>
        </w:rPr>
        <w:t>ublic</w:t>
      </w:r>
      <w:bookmarkEnd w:id="3"/>
      <w:r w:rsidR="060568C6" w:rsidRPr="209D28F0">
        <w:rPr>
          <w:rFonts w:ascii="Times New Roman" w:eastAsia="Times New Roman" w:hAnsi="Times New Roman" w:cs="Times New Roman"/>
        </w:rPr>
        <w:t xml:space="preserve"> hearing will take place at City Hall at 6:30</w:t>
      </w:r>
      <w:r w:rsidR="2B744243" w:rsidRPr="209D28F0">
        <w:rPr>
          <w:rFonts w:ascii="Times New Roman" w:eastAsia="Times New Roman" w:hAnsi="Times New Roman" w:cs="Times New Roman"/>
        </w:rPr>
        <w:t xml:space="preserve"> </w:t>
      </w:r>
      <w:r w:rsidR="060568C6" w:rsidRPr="209D28F0">
        <w:rPr>
          <w:rFonts w:ascii="Times New Roman" w:eastAsia="Times New Roman" w:hAnsi="Times New Roman" w:cs="Times New Roman"/>
        </w:rPr>
        <w:t>pm.</w:t>
      </w:r>
    </w:p>
    <w:p w14:paraId="7BD5E88A" w14:textId="63E05EC5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56AA93E1" w14:textId="1AE31C72" w:rsidR="00F66C2D" w:rsidRDefault="060568C6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Set Public Hearing Date for the St. Charles City Budget Fiscal Year 2025: Motion by Travis Brockett/Dan </w:t>
      </w:r>
      <w:proofErr w:type="spellStart"/>
      <w:r w:rsidRPr="209D28F0">
        <w:rPr>
          <w:rFonts w:ascii="Times New Roman" w:eastAsia="Times New Roman" w:hAnsi="Times New Roman" w:cs="Times New Roman"/>
        </w:rPr>
        <w:t>Kozak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 to approve April 8</w:t>
      </w:r>
      <w:r w:rsidR="6144B1B4" w:rsidRPr="209D28F0">
        <w:rPr>
          <w:rFonts w:ascii="Times New Roman" w:eastAsia="Times New Roman" w:hAnsi="Times New Roman" w:cs="Times New Roman"/>
        </w:rPr>
        <w:t xml:space="preserve">, </w:t>
      </w:r>
      <w:r w:rsidR="0FE19A33" w:rsidRPr="209D28F0">
        <w:rPr>
          <w:rFonts w:ascii="Times New Roman" w:eastAsia="Times New Roman" w:hAnsi="Times New Roman" w:cs="Times New Roman"/>
        </w:rPr>
        <w:t>2024,</w:t>
      </w:r>
      <w:r w:rsidR="6144B1B4" w:rsidRPr="209D28F0">
        <w:rPr>
          <w:rFonts w:ascii="Times New Roman" w:eastAsia="Times New Roman" w:hAnsi="Times New Roman" w:cs="Times New Roman"/>
        </w:rPr>
        <w:t xml:space="preserve"> for the Fiscal Year 2025 Budget Hearing. </w:t>
      </w:r>
      <w:bookmarkStart w:id="4" w:name="_Int_EqrojT2D"/>
      <w:r w:rsidR="6144B1B4" w:rsidRPr="209D28F0">
        <w:rPr>
          <w:rFonts w:ascii="Times New Roman" w:eastAsia="Times New Roman" w:hAnsi="Times New Roman" w:cs="Times New Roman"/>
        </w:rPr>
        <w:t>Voice</w:t>
      </w:r>
      <w:bookmarkEnd w:id="4"/>
      <w:r w:rsidR="6144B1B4" w:rsidRPr="209D28F0">
        <w:rPr>
          <w:rFonts w:ascii="Times New Roman" w:eastAsia="Times New Roman" w:hAnsi="Times New Roman" w:cs="Times New Roman"/>
        </w:rPr>
        <w:t xml:space="preserve"> vote was unanimous. </w:t>
      </w:r>
      <w:bookmarkStart w:id="5" w:name="_Int_SZPg7Q2M"/>
      <w:r w:rsidR="00765911">
        <w:rPr>
          <w:rFonts w:ascii="Times New Roman" w:eastAsia="Times New Roman" w:hAnsi="Times New Roman" w:cs="Times New Roman"/>
        </w:rPr>
        <w:t>The p</w:t>
      </w:r>
      <w:r w:rsidR="1BBC345B" w:rsidRPr="209D28F0">
        <w:rPr>
          <w:rFonts w:ascii="Times New Roman" w:eastAsia="Times New Roman" w:hAnsi="Times New Roman" w:cs="Times New Roman"/>
        </w:rPr>
        <w:t>ublic</w:t>
      </w:r>
      <w:bookmarkEnd w:id="5"/>
      <w:r w:rsidR="1BBC345B" w:rsidRPr="209D28F0">
        <w:rPr>
          <w:rFonts w:ascii="Times New Roman" w:eastAsia="Times New Roman" w:hAnsi="Times New Roman" w:cs="Times New Roman"/>
        </w:rPr>
        <w:t xml:space="preserve"> hearing will take place at 6:30</w:t>
      </w:r>
      <w:r w:rsidR="7CA2A44E" w:rsidRPr="209D28F0">
        <w:rPr>
          <w:rFonts w:ascii="Times New Roman" w:eastAsia="Times New Roman" w:hAnsi="Times New Roman" w:cs="Times New Roman"/>
        </w:rPr>
        <w:t xml:space="preserve"> </w:t>
      </w:r>
      <w:r w:rsidR="1BBC345B" w:rsidRPr="209D28F0">
        <w:rPr>
          <w:rFonts w:ascii="Times New Roman" w:eastAsia="Times New Roman" w:hAnsi="Times New Roman" w:cs="Times New Roman"/>
        </w:rPr>
        <w:t xml:space="preserve">pm at City Hall. </w:t>
      </w:r>
    </w:p>
    <w:p w14:paraId="09E757EA" w14:textId="1731C7C3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52E86A7A" w14:textId="2F99BEA5" w:rsidR="00F66C2D" w:rsidRDefault="1CAF2F27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City Hall Gutter Bids: Bids were tabled pending more discussion.</w:t>
      </w:r>
    </w:p>
    <w:p w14:paraId="5DE42E20" w14:textId="70B99619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2D8BA211" w14:textId="2DF94834" w:rsidR="00F66C2D" w:rsidRDefault="1CAF2F27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Summer Road Work Bid Review: Bids were submitted by Grimes Asphalt and </w:t>
      </w:r>
      <w:proofErr w:type="spellStart"/>
      <w:r w:rsidRPr="209D28F0">
        <w:rPr>
          <w:rFonts w:ascii="Times New Roman" w:eastAsia="Times New Roman" w:hAnsi="Times New Roman" w:cs="Times New Roman"/>
        </w:rPr>
        <w:t>InRoads</w:t>
      </w:r>
      <w:proofErr w:type="spellEnd"/>
      <w:r w:rsidRPr="209D28F0">
        <w:rPr>
          <w:rFonts w:ascii="Times New Roman" w:eastAsia="Times New Roman" w:hAnsi="Times New Roman" w:cs="Times New Roman"/>
        </w:rPr>
        <w:t xml:space="preserve">. </w:t>
      </w:r>
      <w:proofErr w:type="gramStart"/>
      <w:r w:rsidRPr="209D28F0">
        <w:rPr>
          <w:rFonts w:ascii="Times New Roman" w:eastAsia="Times New Roman" w:hAnsi="Times New Roman" w:cs="Times New Roman"/>
        </w:rPr>
        <w:t>Motion by Megan Allison/Travis Brocket to approve a revi</w:t>
      </w:r>
      <w:r w:rsidR="0B080261" w:rsidRPr="209D28F0">
        <w:rPr>
          <w:rFonts w:ascii="Times New Roman" w:eastAsia="Times New Roman" w:hAnsi="Times New Roman" w:cs="Times New Roman"/>
        </w:rPr>
        <w:t>sed bid from Inroads for summer of 2024 road work.</w:t>
      </w:r>
      <w:proofErr w:type="gramEnd"/>
      <w:r w:rsidR="0B080261" w:rsidRPr="209D28F0">
        <w:rPr>
          <w:rFonts w:ascii="Times New Roman" w:eastAsia="Times New Roman" w:hAnsi="Times New Roman" w:cs="Times New Roman"/>
        </w:rPr>
        <w:t xml:space="preserve"> </w:t>
      </w:r>
      <w:bookmarkStart w:id="6" w:name="_Int_tLIccXV0"/>
      <w:r w:rsidR="0B080261" w:rsidRPr="209D28F0">
        <w:rPr>
          <w:rFonts w:ascii="Times New Roman" w:eastAsia="Times New Roman" w:hAnsi="Times New Roman" w:cs="Times New Roman"/>
        </w:rPr>
        <w:t>Voice</w:t>
      </w:r>
      <w:bookmarkEnd w:id="6"/>
      <w:r w:rsidR="0B080261" w:rsidRPr="209D28F0">
        <w:rPr>
          <w:rFonts w:ascii="Times New Roman" w:eastAsia="Times New Roman" w:hAnsi="Times New Roman" w:cs="Times New Roman"/>
        </w:rPr>
        <w:t xml:space="preserve"> vote was unanimous.</w:t>
      </w:r>
    </w:p>
    <w:p w14:paraId="4E96F49D" w14:textId="2EF487A2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733547A1" w14:textId="4CC14F65" w:rsidR="00F66C2D" w:rsidRDefault="35F4CC6A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Budget Discussion: </w:t>
      </w:r>
      <w:r w:rsidR="00331D54">
        <w:rPr>
          <w:rFonts w:ascii="Times New Roman" w:eastAsia="Times New Roman" w:hAnsi="Times New Roman" w:cs="Times New Roman"/>
        </w:rPr>
        <w:t>N</w:t>
      </w:r>
      <w:r w:rsidR="67200D3A" w:rsidRPr="209D28F0">
        <w:rPr>
          <w:rFonts w:ascii="Times New Roman" w:eastAsia="Times New Roman" w:hAnsi="Times New Roman" w:cs="Times New Roman"/>
        </w:rPr>
        <w:t>o action taken.</w:t>
      </w:r>
    </w:p>
    <w:p w14:paraId="1CABEF72" w14:textId="30EAAA6E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44A55727" w14:textId="7A71E243" w:rsidR="00F66C2D" w:rsidRDefault="67200D3A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Employee Review Preparation: Discussion only, no action taken.</w:t>
      </w:r>
    </w:p>
    <w:p w14:paraId="2ECA8487" w14:textId="3FB38739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38C09FEB" w14:textId="652B9AB2" w:rsidR="00F66C2D" w:rsidRDefault="67200D3A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Opportunity and Complaint Forms: Letters concerning spring cleanup will be sent in April.</w:t>
      </w:r>
    </w:p>
    <w:p w14:paraId="4C20B5A3" w14:textId="277532FC" w:rsidR="00F66C2D" w:rsidRDefault="00F66C2D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</w:p>
    <w:p w14:paraId="5C04B3A2" w14:textId="3ADE572D" w:rsidR="00F66C2D" w:rsidRDefault="35F4CC6A" w:rsidP="209D28F0">
      <w:pPr>
        <w:spacing w:after="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>Public Forum</w:t>
      </w:r>
      <w:r w:rsidR="29CFE50A" w:rsidRPr="209D28F0">
        <w:rPr>
          <w:rFonts w:ascii="Times New Roman" w:eastAsia="Times New Roman" w:hAnsi="Times New Roman" w:cs="Times New Roman"/>
        </w:rPr>
        <w:t>: No</w:t>
      </w:r>
      <w:r w:rsidRPr="209D28F0">
        <w:rPr>
          <w:rFonts w:ascii="Times New Roman" w:eastAsia="Times New Roman" w:hAnsi="Times New Roman" w:cs="Times New Roman"/>
        </w:rPr>
        <w:t xml:space="preserve"> public asked to speak.</w:t>
      </w:r>
    </w:p>
    <w:p w14:paraId="7F8EC3F5" w14:textId="26DFD457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>Old Business:  No old business</w:t>
      </w:r>
    </w:p>
    <w:p w14:paraId="7CEAE232" w14:textId="45A602B2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>New Business:  No new business</w:t>
      </w:r>
    </w:p>
    <w:p w14:paraId="57CDCD6A" w14:textId="336443F1" w:rsidR="00F66C2D" w:rsidRDefault="35F4CC6A" w:rsidP="209D28F0">
      <w:pPr>
        <w:spacing w:before="240" w:after="240"/>
        <w:ind w:left="-20" w:right="-20"/>
        <w:rPr>
          <w:rFonts w:ascii="Times New Roman" w:eastAsia="Times New Roman" w:hAnsi="Times New Roman" w:cs="Times New Roman"/>
        </w:rPr>
      </w:pPr>
      <w:r w:rsidRPr="209D28F0">
        <w:rPr>
          <w:rFonts w:ascii="Times New Roman" w:eastAsia="Times New Roman" w:hAnsi="Times New Roman" w:cs="Times New Roman"/>
        </w:rPr>
        <w:t xml:space="preserve">Motion made by </w:t>
      </w:r>
      <w:r w:rsidR="6469D79D" w:rsidRPr="209D28F0">
        <w:rPr>
          <w:rFonts w:ascii="Times New Roman" w:eastAsia="Times New Roman" w:hAnsi="Times New Roman" w:cs="Times New Roman"/>
        </w:rPr>
        <w:t xml:space="preserve">Dan </w:t>
      </w:r>
      <w:proofErr w:type="spellStart"/>
      <w:r w:rsidR="6469D79D" w:rsidRPr="209D28F0">
        <w:rPr>
          <w:rFonts w:ascii="Times New Roman" w:eastAsia="Times New Roman" w:hAnsi="Times New Roman" w:cs="Times New Roman"/>
        </w:rPr>
        <w:t>Kozak</w:t>
      </w:r>
      <w:proofErr w:type="spellEnd"/>
      <w:r w:rsidR="6469D79D" w:rsidRPr="209D28F0">
        <w:rPr>
          <w:rFonts w:ascii="Times New Roman" w:eastAsia="Times New Roman" w:hAnsi="Times New Roman" w:cs="Times New Roman"/>
        </w:rPr>
        <w:t xml:space="preserve"> </w:t>
      </w:r>
      <w:r w:rsidRPr="209D28F0">
        <w:rPr>
          <w:rFonts w:ascii="Times New Roman" w:eastAsia="Times New Roman" w:hAnsi="Times New Roman" w:cs="Times New Roman"/>
        </w:rPr>
        <w:t xml:space="preserve">to adjourn the meeting at </w:t>
      </w:r>
      <w:r w:rsidR="32A7C57A" w:rsidRPr="209D28F0">
        <w:rPr>
          <w:rFonts w:ascii="Times New Roman" w:eastAsia="Times New Roman" w:hAnsi="Times New Roman" w:cs="Times New Roman"/>
        </w:rPr>
        <w:t>9:29</w:t>
      </w:r>
      <w:r w:rsidRPr="209D28F0">
        <w:rPr>
          <w:rFonts w:ascii="Times New Roman" w:eastAsia="Times New Roman" w:hAnsi="Times New Roman" w:cs="Times New Roman"/>
        </w:rPr>
        <w:t xml:space="preserve"> </w:t>
      </w:r>
      <w:r w:rsidR="4A90EBB7" w:rsidRPr="209D28F0">
        <w:rPr>
          <w:rFonts w:ascii="Times New Roman" w:eastAsia="Times New Roman" w:hAnsi="Times New Roman" w:cs="Times New Roman"/>
        </w:rPr>
        <w:t xml:space="preserve">pm. </w:t>
      </w:r>
    </w:p>
    <w:p w14:paraId="421F206D" w14:textId="5CE8D354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 xml:space="preserve">The next City Council meeting will be on </w:t>
      </w:r>
      <w:r w:rsidR="037E893E" w:rsidRPr="209D28F0">
        <w:rPr>
          <w:rFonts w:ascii="Times New Roman" w:eastAsia="Times New Roman" w:hAnsi="Times New Roman" w:cs="Times New Roman"/>
        </w:rPr>
        <w:t>April 8</w:t>
      </w:r>
      <w:r w:rsidRPr="209D28F0">
        <w:rPr>
          <w:rFonts w:ascii="Times New Roman" w:eastAsia="Times New Roman" w:hAnsi="Times New Roman" w:cs="Times New Roman"/>
        </w:rPr>
        <w:t xml:space="preserve">, 2024, at City Hall. </w:t>
      </w:r>
    </w:p>
    <w:p w14:paraId="3FFFD8D5" w14:textId="0AEF7CA6" w:rsidR="00F66C2D" w:rsidRDefault="57C1FF73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>Megan Allison, Mayor Pro Tem</w:t>
      </w:r>
      <w:r w:rsidR="00F17732">
        <w:tab/>
      </w:r>
      <w:r w:rsidR="00F17732">
        <w:tab/>
      </w:r>
      <w:r w:rsidR="00F17732">
        <w:tab/>
      </w:r>
      <w:r w:rsidR="00F17732">
        <w:tab/>
      </w:r>
      <w:r w:rsidR="00F17732">
        <w:tab/>
      </w:r>
      <w:r w:rsidR="35F4CC6A" w:rsidRPr="209D28F0">
        <w:rPr>
          <w:rFonts w:ascii="Times New Roman" w:eastAsia="Times New Roman" w:hAnsi="Times New Roman" w:cs="Times New Roman"/>
        </w:rPr>
        <w:t xml:space="preserve">Attest: Tracy </w:t>
      </w:r>
      <w:proofErr w:type="spellStart"/>
      <w:r w:rsidR="35F4CC6A" w:rsidRPr="209D28F0">
        <w:rPr>
          <w:rFonts w:ascii="Times New Roman" w:eastAsia="Times New Roman" w:hAnsi="Times New Roman" w:cs="Times New Roman"/>
        </w:rPr>
        <w:t>Kozak</w:t>
      </w:r>
      <w:proofErr w:type="spellEnd"/>
      <w:r w:rsidR="35F4CC6A" w:rsidRPr="209D28F0">
        <w:rPr>
          <w:rFonts w:ascii="Times New Roman" w:eastAsia="Times New Roman" w:hAnsi="Times New Roman" w:cs="Times New Roman"/>
        </w:rPr>
        <w:t>, City Clerk</w:t>
      </w:r>
    </w:p>
    <w:p w14:paraId="2A61AAA9" w14:textId="18A5DC49" w:rsidR="00F66C2D" w:rsidRDefault="35F4CC6A" w:rsidP="209D28F0">
      <w:pPr>
        <w:spacing w:before="240" w:after="240"/>
        <w:ind w:left="-20" w:right="-20"/>
      </w:pPr>
      <w:r w:rsidRPr="209D28F0">
        <w:rPr>
          <w:rFonts w:ascii="Times New Roman" w:eastAsia="Times New Roman" w:hAnsi="Times New Roman" w:cs="Times New Roman"/>
        </w:rPr>
        <w:t xml:space="preserve">Posted at: City Hall, Post Office, </w:t>
      </w:r>
      <w:proofErr w:type="spellStart"/>
      <w:r w:rsidRPr="209D28F0">
        <w:rPr>
          <w:rFonts w:ascii="Times New Roman" w:eastAsia="Times New Roman" w:hAnsi="Times New Roman" w:cs="Times New Roman"/>
        </w:rPr>
        <w:t>Montross</w:t>
      </w:r>
      <w:proofErr w:type="spellEnd"/>
      <w:r w:rsidRPr="209D28F0">
        <w:rPr>
          <w:rFonts w:ascii="Times New Roman" w:eastAsia="Times New Roman" w:hAnsi="Times New Roman" w:cs="Times New Roman"/>
        </w:rPr>
        <w:t>, and Library</w:t>
      </w:r>
    </w:p>
    <w:p w14:paraId="2C078E63" w14:textId="32AFC680" w:rsidR="00F66C2D" w:rsidRDefault="00F66C2D" w:rsidP="209D28F0"/>
    <w:sectPr w:rsidR="00F66C2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MlPQE/wV9/y3d0" int2:id="H2ZW5NQj">
      <int2:state int2:type="AugLoop_Text_Critique" int2:value="Rejected"/>
    </int2:textHash>
    <int2:textHash int2:hashCode="r/qNyWNWN6VwM7" int2:id="OBHUGgoJ">
      <int2:state int2:type="AugLoop_Text_Critique" int2:value="Rejected"/>
    </int2:textHash>
    <int2:bookmark int2:bookmarkName="_Int_SZPg7Q2M" int2:invalidationBookmarkName="" int2:hashCode="3F63BLvK4a/077" int2:id="DHy7c81S">
      <int2:state int2:type="AugLoop_Text_Critique" int2:value="Rejected"/>
    </int2:bookmark>
    <int2:bookmark int2:bookmarkName="_Int_tLIccXV0" int2:invalidationBookmarkName="" int2:hashCode="MJHIRG+NOpQr71" int2:id="FxL1Mq5w">
      <int2:state int2:type="AugLoop_Text_Critique" int2:value="Rejected"/>
    </int2:bookmark>
    <int2:bookmark int2:bookmarkName="_Int_EqrojT2D" int2:invalidationBookmarkName="" int2:hashCode="MJHIRG+NOpQr71" int2:id="1OPqE0DB">
      <int2:state int2:type="AugLoop_Text_Critique" int2:value="Rejected"/>
    </int2:bookmark>
    <int2:bookmark int2:bookmarkName="_Int_Nfbl7Hqn" int2:invalidationBookmarkName="" int2:hashCode="MJHIRG+NOpQr71" int2:id="RxTpzyca">
      <int2:state int2:type="AugLoop_Text_Critique" int2:value="Rejected"/>
    </int2:bookmark>
    <int2:bookmark int2:bookmarkName="_Int_gxMR6zrP" int2:invalidationBookmarkName="" int2:hashCode="MJHIRG+NOpQr71" int2:id="Uoy87h1h">
      <int2:state int2:type="AugLoop_Text_Critique" int2:value="Rejected"/>
    </int2:bookmark>
    <int2:bookmark int2:bookmarkName="_Int_GgF6iIyD" int2:invalidationBookmarkName="" int2:hashCode="3F63BLvK4a/077" int2:id="ftPewzDA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55E23"/>
    <w:multiLevelType w:val="hybridMultilevel"/>
    <w:tmpl w:val="E89E7CA0"/>
    <w:lvl w:ilvl="0" w:tplc="7B969F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7B2A4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CC8C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4D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12A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28D4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DE36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6C8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AE24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DE094D"/>
    <w:multiLevelType w:val="hybridMultilevel"/>
    <w:tmpl w:val="CFF2282E"/>
    <w:lvl w:ilvl="0" w:tplc="D960E65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1927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1447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1AE7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A4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0AE8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088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2F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C02B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984976"/>
    <w:multiLevelType w:val="hybridMultilevel"/>
    <w:tmpl w:val="F0CC43B6"/>
    <w:lvl w:ilvl="0" w:tplc="FF447B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50C92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489B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68A8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A6F3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1252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C19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2424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81E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5D8E25"/>
    <w:multiLevelType w:val="hybridMultilevel"/>
    <w:tmpl w:val="39ECA1EA"/>
    <w:lvl w:ilvl="0" w:tplc="FC8C0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0056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47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60D0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20F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E04C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1AD6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6828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4012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7F9D8E"/>
    <w:multiLevelType w:val="hybridMultilevel"/>
    <w:tmpl w:val="9EC6B9E4"/>
    <w:lvl w:ilvl="0" w:tplc="FE303C5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E145A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98E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1038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AA1D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9A64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840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66C4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4C25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E17D16"/>
    <w:multiLevelType w:val="hybridMultilevel"/>
    <w:tmpl w:val="7D8A888C"/>
    <w:lvl w:ilvl="0" w:tplc="F01AB6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0A652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A425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FAFA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50C5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68EA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285C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C3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5CAE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489944"/>
    <w:multiLevelType w:val="hybridMultilevel"/>
    <w:tmpl w:val="E490F800"/>
    <w:lvl w:ilvl="0" w:tplc="D460E81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64C1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8046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C1E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857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4676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F68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6C3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9CF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721817"/>
    <w:multiLevelType w:val="hybridMultilevel"/>
    <w:tmpl w:val="02862362"/>
    <w:lvl w:ilvl="0" w:tplc="B4D613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6AB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50E1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AB8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DE5A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E89B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870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E6B7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A83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MDUxMLO0NDQyMTBQ0lEKTi0uzszPAykwqgUAhmT+bCwAAAA="/>
  </w:docVars>
  <w:rsids>
    <w:rsidRoot w:val="22E379CF"/>
    <w:rsid w:val="00285E98"/>
    <w:rsid w:val="00331D54"/>
    <w:rsid w:val="00765911"/>
    <w:rsid w:val="00F17732"/>
    <w:rsid w:val="00F66C2D"/>
    <w:rsid w:val="00FF45B9"/>
    <w:rsid w:val="01C42EF9"/>
    <w:rsid w:val="037E893E"/>
    <w:rsid w:val="060568C6"/>
    <w:rsid w:val="093D657A"/>
    <w:rsid w:val="09B61881"/>
    <w:rsid w:val="0AC59E1F"/>
    <w:rsid w:val="0B080261"/>
    <w:rsid w:val="0B5A3B0F"/>
    <w:rsid w:val="0B752D10"/>
    <w:rsid w:val="0D8EDD7D"/>
    <w:rsid w:val="0E8989A4"/>
    <w:rsid w:val="0F934233"/>
    <w:rsid w:val="0FE19A33"/>
    <w:rsid w:val="10255A05"/>
    <w:rsid w:val="10E35DE7"/>
    <w:rsid w:val="11C12A66"/>
    <w:rsid w:val="11EE9406"/>
    <w:rsid w:val="12A67116"/>
    <w:rsid w:val="14F8CB28"/>
    <w:rsid w:val="1516AE93"/>
    <w:rsid w:val="16949B89"/>
    <w:rsid w:val="16CBE376"/>
    <w:rsid w:val="17B7B8E3"/>
    <w:rsid w:val="17E0270B"/>
    <w:rsid w:val="1BBC345B"/>
    <w:rsid w:val="1CAF2F27"/>
    <w:rsid w:val="1CBDA0B3"/>
    <w:rsid w:val="1D1FC2F5"/>
    <w:rsid w:val="1D544D57"/>
    <w:rsid w:val="2062896B"/>
    <w:rsid w:val="209D28F0"/>
    <w:rsid w:val="2227BE7A"/>
    <w:rsid w:val="22E379CF"/>
    <w:rsid w:val="22FA6B8A"/>
    <w:rsid w:val="231393E7"/>
    <w:rsid w:val="23BBA155"/>
    <w:rsid w:val="255D3EC5"/>
    <w:rsid w:val="272B46D3"/>
    <w:rsid w:val="27CDDCAD"/>
    <w:rsid w:val="280C37BD"/>
    <w:rsid w:val="29BE56D0"/>
    <w:rsid w:val="29CFE50A"/>
    <w:rsid w:val="2AF44298"/>
    <w:rsid w:val="2B744243"/>
    <w:rsid w:val="2C358B09"/>
    <w:rsid w:val="2C3CE9DC"/>
    <w:rsid w:val="2C46BDA0"/>
    <w:rsid w:val="2CA14DD0"/>
    <w:rsid w:val="2E678E84"/>
    <w:rsid w:val="2E6BC565"/>
    <w:rsid w:val="2EEBC0A6"/>
    <w:rsid w:val="3163841C"/>
    <w:rsid w:val="317CAC79"/>
    <w:rsid w:val="31A1F643"/>
    <w:rsid w:val="323DE244"/>
    <w:rsid w:val="329C216D"/>
    <w:rsid w:val="32A7C57A"/>
    <w:rsid w:val="32AD5404"/>
    <w:rsid w:val="33CE0742"/>
    <w:rsid w:val="35758306"/>
    <w:rsid w:val="35CFAEE5"/>
    <w:rsid w:val="35F4CC6A"/>
    <w:rsid w:val="36FD5688"/>
    <w:rsid w:val="37115367"/>
    <w:rsid w:val="39449BD9"/>
    <w:rsid w:val="3B0A6662"/>
    <w:rsid w:val="3BE4C48A"/>
    <w:rsid w:val="3DD9E5F4"/>
    <w:rsid w:val="3E420724"/>
    <w:rsid w:val="411775A5"/>
    <w:rsid w:val="414A4D7F"/>
    <w:rsid w:val="434D59EA"/>
    <w:rsid w:val="467C820C"/>
    <w:rsid w:val="46E878DB"/>
    <w:rsid w:val="47F0D6F0"/>
    <w:rsid w:val="49555F64"/>
    <w:rsid w:val="498CA751"/>
    <w:rsid w:val="4A90EBB7"/>
    <w:rsid w:val="4AF12FC5"/>
    <w:rsid w:val="4B208A2C"/>
    <w:rsid w:val="4B2877B2"/>
    <w:rsid w:val="4CD582EA"/>
    <w:rsid w:val="4CE31870"/>
    <w:rsid w:val="4DB01D80"/>
    <w:rsid w:val="4E601874"/>
    <w:rsid w:val="4F151BEB"/>
    <w:rsid w:val="4F994E0D"/>
    <w:rsid w:val="4FC4A0E8"/>
    <w:rsid w:val="4FF3FB4F"/>
    <w:rsid w:val="527253CC"/>
    <w:rsid w:val="532B9C11"/>
    <w:rsid w:val="5344C46E"/>
    <w:rsid w:val="538B92DC"/>
    <w:rsid w:val="53C60610"/>
    <w:rsid w:val="540E242D"/>
    <w:rsid w:val="5561D671"/>
    <w:rsid w:val="55A9F48E"/>
    <w:rsid w:val="5641C879"/>
    <w:rsid w:val="56FDA6D2"/>
    <w:rsid w:val="57C1FF73"/>
    <w:rsid w:val="58997733"/>
    <w:rsid w:val="59425936"/>
    <w:rsid w:val="5A7D65B1"/>
    <w:rsid w:val="5BD117F5"/>
    <w:rsid w:val="5C193612"/>
    <w:rsid w:val="5E763C3E"/>
    <w:rsid w:val="60056454"/>
    <w:rsid w:val="6144B1B4"/>
    <w:rsid w:val="6283BA63"/>
    <w:rsid w:val="6469D79D"/>
    <w:rsid w:val="6539F000"/>
    <w:rsid w:val="67200D3A"/>
    <w:rsid w:val="69B8EEE5"/>
    <w:rsid w:val="6A431931"/>
    <w:rsid w:val="6AE1CF0D"/>
    <w:rsid w:val="6B0E7F9E"/>
    <w:rsid w:val="6BDEE992"/>
    <w:rsid w:val="6CE44A0E"/>
    <w:rsid w:val="729E9B60"/>
    <w:rsid w:val="733117D9"/>
    <w:rsid w:val="76335BD4"/>
    <w:rsid w:val="7833424E"/>
    <w:rsid w:val="790BBC6D"/>
    <w:rsid w:val="7CA2A44E"/>
    <w:rsid w:val="7E84A0B0"/>
    <w:rsid w:val="7F3C097E"/>
    <w:rsid w:val="7F7D1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379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52efb9e9f9774074" Type="http://schemas.microsoft.com/office/2020/10/relationships/intelligence" Target="intelligence2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of St. Charles</dc:creator>
  <cp:keywords/>
  <dc:description/>
  <cp:lastModifiedBy>Saint Charles</cp:lastModifiedBy>
  <cp:revision>5</cp:revision>
  <dcterms:created xsi:type="dcterms:W3CDTF">2024-03-06T19:37:00Z</dcterms:created>
  <dcterms:modified xsi:type="dcterms:W3CDTF">2024-03-07T19:13:00Z</dcterms:modified>
</cp:coreProperties>
</file>